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7A18" w:rsidRPr="00737E61" w:rsidRDefault="00127A18" w:rsidP="00127A18">
      <w:pPr>
        <w:pStyle w:val="Nadpis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8"/>
      <w:r w:rsidRPr="00737E61">
        <w:rPr>
          <w:rFonts w:ascii="Verdana" w:hAnsi="Verdana" w:cs="Arial"/>
          <w:color w:val="000000"/>
          <w:sz w:val="28"/>
          <w:szCs w:val="28"/>
          <w14:ligatures w14:val="none"/>
        </w:rPr>
        <w:t>Kódex dobrovoľníka/dobrovoľníčky pomáhajúceho počas vírusového ochorenia</w:t>
      </w:r>
      <w:bookmarkEnd w:id="0"/>
    </w:p>
    <w:p w:rsidR="00127A18" w:rsidRDefault="00127A18" w:rsidP="00127A18">
      <w:pPr>
        <w:jc w:val="both"/>
        <w:rPr>
          <w:b/>
        </w:rPr>
      </w:pPr>
    </w:p>
    <w:p w:rsidR="00127A18" w:rsidRPr="00246A3B" w:rsidRDefault="00127A18" w:rsidP="0037325E">
      <w:pPr>
        <w:jc w:val="both"/>
        <w:rPr>
          <w:rFonts w:asciiTheme="majorHAnsi" w:hAnsiTheme="majorHAnsi" w:cstheme="majorHAnsi"/>
          <w:b/>
          <w:color w:val="auto"/>
          <w:sz w:val="22"/>
          <w:szCs w:val="22"/>
        </w:rPr>
      </w:pPr>
      <w:r w:rsidRPr="00246A3B">
        <w:rPr>
          <w:rFonts w:asciiTheme="majorHAnsi" w:hAnsiTheme="majorHAnsi" w:cstheme="majorHAnsi"/>
          <w:b/>
          <w:color w:val="auto"/>
          <w:sz w:val="22"/>
          <w:szCs w:val="22"/>
        </w:rPr>
        <w:t>Dobrovoľník/dobrovoľníčka je človek, ktorý na základe svojej slobodnej vôle, vo svojom voľnom čase a bez nároku na finančnú odmenu vykonáva činnosť v prospech iných ľudí, spoločnosti či prírody. Dobrovoľníkom/dobrovoľníčkou sa môže stať len dospelý človek nad 18 rokov, vo výbornej zdravotnej kondícii, ktorý/á nemá pozitívnu cestovateľskú anamnézu ani sa nestretol s nikým, kto má nariadenú karanténu alebo mu bol indikovaný COVID-19.</w:t>
      </w:r>
    </w:p>
    <w:p w:rsidR="00127A18" w:rsidRPr="00737E61" w:rsidRDefault="00127A18" w:rsidP="0037325E">
      <w:pPr>
        <w:jc w:val="both"/>
        <w:rPr>
          <w:rFonts w:asciiTheme="majorHAnsi" w:hAnsiTheme="majorHAnsi" w:cstheme="majorHAnsi"/>
          <w:b/>
          <w:color w:val="009AA6"/>
        </w:rPr>
      </w:pPr>
    </w:p>
    <w:p w:rsidR="00127A18" w:rsidRPr="00246A3B" w:rsidRDefault="00127A18" w:rsidP="0037325E">
      <w:pPr>
        <w:jc w:val="both"/>
        <w:rPr>
          <w:rFonts w:asciiTheme="majorHAnsi" w:hAnsiTheme="majorHAnsi" w:cstheme="majorHAnsi"/>
          <w:b/>
          <w:smallCaps/>
          <w:color w:val="auto"/>
          <w:sz w:val="24"/>
          <w:szCs w:val="24"/>
        </w:rPr>
      </w:pPr>
      <w:r w:rsidRPr="00246A3B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kladné práva dobrovoľníka/dobrovoľníčky: 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úplné informácie o priebehu choroby v meste; 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úplne informácie o dobrovoľníckej aktivite, obsahu svojej činnosti a jej časovej náročnosti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kontakt a spoluprácu s koordinátorom/koordinátorkou dobrovoľníkov a dobrovoľníčok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kontakt a spoluprácu s osobou, ktorá dobrovoľníkovi/dobrovoľníčke činnosť zadáva a spätne ju od neho/nej prijíma;  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zaškolenie a výcvik potrebný pre vykonávanie dobrovoľníckych činností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priebežnú podporu pri vykonávaní dobrovoľníckej činnosti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pomoc pri riešení prípadných problémov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odvolať sa na koordinátora/koordinátorku,  v prípade, že niekto požaduje niečo, čo nie je v súlade s programom a jeho pravidlami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povedať „nie“, ak činnosť nevyhovuje očakávaniam alebo schopnostiam dobrovoľníka/dobrovoľníčky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hodnotenie vykonanej dobrovoľníckej činnosti a právo vyžiadať si spätnú väzbu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byť nefinančne ocenený/ocenená za vykonanú dobrovoľnícku činnosť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náhradu potrebných a užitočných nákladov vynaložených pri vykonávaní dobrovoľníckej práce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zodpovedajúce a potrebné zázemie pri vykonávaní dobrovoľníckej činnosti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bezpečnosť a ochranu zdravia pri vykonávaní dobrovoľníckej činnosti;</w:t>
      </w:r>
      <w:r w:rsidRPr="00246A3B">
        <w:rPr>
          <w:rFonts w:asciiTheme="majorHAnsi" w:hAnsiTheme="majorHAnsi" w:cstheme="majorHAnsi"/>
          <w:sz w:val="24"/>
          <w:szCs w:val="24"/>
        </w:rPr>
        <w:tab/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ochranu osobných údajov v súlade s aktuálnymi právnymi predpismi;</w:t>
      </w:r>
    </w:p>
    <w:p w:rsidR="00127A18" w:rsidRPr="00246A3B" w:rsidRDefault="00127A18" w:rsidP="003732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písomné potvrdenie o trvaní rozsahu a obsahu dobrovoľníckej činnosti a písomné hodnotenie dobrovoľníckej činnosti, </w:t>
      </w:r>
    </w:p>
    <w:p w:rsidR="00127A18" w:rsidRPr="00246A3B" w:rsidRDefault="00127A18" w:rsidP="0037325E">
      <w:pPr>
        <w:jc w:val="both"/>
        <w:rPr>
          <w:rFonts w:asciiTheme="majorHAnsi" w:hAnsiTheme="majorHAnsi" w:cstheme="majorHAnsi"/>
          <w:b/>
          <w:smallCaps/>
          <w:color w:val="auto"/>
          <w:sz w:val="24"/>
          <w:szCs w:val="24"/>
        </w:rPr>
      </w:pPr>
      <w:r w:rsidRPr="00246A3B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kladné povinnosti dobrovoľníka/dobrovoľníčky: 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nezamlčovať svoj zdravotný stav a nevykonávať dobrovoľnícku činnosť v prípade stretu s človekom, ktorému bol vírus indikovaný alebo má pozitívnu cestovateľskú anamnézu.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vykonávať dobrovoľnícku činnosť podľa svojich schopností a znalostí;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vykonávať dobrovoľnícku činnosť tak, aby v maximálnej možnej miere boli dodržané všetky hygienické zásady a nedošlo k ohrozeniu seba ani iných,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riadiť sa pokynmi koordinátorov a koordinátoriek programu;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riadiť sa etickými princípmi organizácie a jej bezpečnostnými predpismi a pravidlami;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zúčastniť sa školení a výcvikov potrebných pre vykonávanie dobrovoľníckej činnosti;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plniť úlohy, ku ktorým sa dobrovoľník/dobrovoľníčka zaviazal/zaviazala, pričom nezneužíva prejavenú dôveru;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lastRenderedPageBreak/>
        <w:t>povinnosť požiadať o pomoc, ak ju potrebuje;</w:t>
      </w:r>
    </w:p>
    <w:p w:rsidR="0037325E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informovať koordinátora/koordinátorku o rozhodnutí ukončenia dobrovoľníckej činnosti;</w:t>
      </w:r>
    </w:p>
    <w:p w:rsidR="00127A18" w:rsidRPr="0037325E" w:rsidRDefault="0037325E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ovinnosť nahlasovať </w:t>
      </w:r>
      <w:r w:rsidR="00127A18" w:rsidRPr="0037325E">
        <w:rPr>
          <w:rFonts w:asciiTheme="majorHAnsi" w:hAnsiTheme="majorHAnsi" w:cstheme="majorHAnsi"/>
          <w:sz w:val="24"/>
          <w:szCs w:val="24"/>
        </w:rPr>
        <w:t>svoju aktivitu koordinátorovi/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127A18" w:rsidRPr="0037325E">
        <w:rPr>
          <w:rFonts w:asciiTheme="majorHAnsi" w:hAnsiTheme="majorHAnsi" w:cstheme="majorHAnsi"/>
          <w:sz w:val="24"/>
          <w:szCs w:val="24"/>
        </w:rPr>
        <w:t xml:space="preserve">koordinátorke dobrovoľníkov a dobrovoľníčok; 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57" w:hanging="357"/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informovať koordinátora/koordinátorku o všetkých relevantných skutočnostiach, ktoré sa v procese dobrovoľníckej činnosti objavia;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dobrovoľník/dobrovoľníčka pozná a uvedomuje si svoje limity (časové, zdravotné a pod.)</w:t>
      </w:r>
    </w:p>
    <w:p w:rsidR="00127A18" w:rsidRPr="00246A3B" w:rsidRDefault="00127A18" w:rsidP="003732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neodkladne oznámiť zmenu svojich kontaktných a osobných údajov, ktoré môžu vplývať na vykonávanie dobrovoľníckej činnosti</w:t>
      </w:r>
    </w:p>
    <w:p w:rsidR="00127A18" w:rsidRPr="00752DE9" w:rsidRDefault="00127A18" w:rsidP="0037325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mallCaps/>
          <w:color w:val="auto"/>
          <w:sz w:val="24"/>
          <w:szCs w:val="24"/>
        </w:rPr>
      </w:pPr>
      <w:bookmarkStart w:id="1" w:name="_heading=h.30j0zll" w:colFirst="0" w:colLast="0"/>
      <w:bookmarkEnd w:id="1"/>
      <w:r w:rsidRPr="00752DE9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väzky dobrovoľníka/dobrovoľníčky voči osobe, ktorej pomáha </w:t>
      </w:r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>Dobrovoľník/dobrovoľníčka nevykonáva u klientov návštevy</w:t>
      </w:r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>Dobrovoľník/dobrovoľníčka je len pomocnou rukou.</w:t>
      </w:r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>Dobrovoľník/dobrovoľníčka nenakupuje alkohol ani iné drogové látky.</w:t>
      </w:r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 xml:space="preserve">Dobrovoľník/dobrovoľníčka v prípade krízovej situácie neodkladne kontaktuje svojho koordinátora/ku. </w:t>
      </w:r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>Dobrovoľník/dobrovoľníčka pri manipulácii s peniazmi dodržiava hygienické pokyny a nákup správne vyúčtuje.</w:t>
      </w:r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>Dobrovoľník/dobrovoľníčka nevezme za svoju pomoc od starších ani osamelých žiadne peniaze ani dary.</w:t>
      </w:r>
      <w:sdt>
        <w:sdtPr>
          <w:rPr>
            <w:rFonts w:asciiTheme="majorHAnsi" w:hAnsiTheme="majorHAnsi" w:cstheme="majorHAnsi"/>
            <w:sz w:val="24"/>
            <w:szCs w:val="24"/>
          </w:rPr>
          <w:tag w:val="goog_rdk_7"/>
          <w:id w:val="-589777043"/>
          <w:showingPlcHdr/>
        </w:sdtPr>
        <w:sdtEndPr/>
        <w:sdtContent>
          <w:r w:rsidRPr="00752DE9">
            <w:rPr>
              <w:rFonts w:asciiTheme="majorHAnsi" w:hAnsiTheme="majorHAnsi" w:cstheme="majorHAnsi"/>
              <w:sz w:val="24"/>
              <w:szCs w:val="24"/>
            </w:rPr>
            <w:t xml:space="preserve">     </w:t>
          </w:r>
        </w:sdtContent>
      </w:sdt>
    </w:p>
    <w:p w:rsidR="00127A18" w:rsidRPr="00752DE9" w:rsidRDefault="00127A18" w:rsidP="0037325E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4"/>
          <w:szCs w:val="24"/>
        </w:rPr>
      </w:pPr>
      <w:r w:rsidRPr="00752DE9">
        <w:rPr>
          <w:rFonts w:asciiTheme="majorHAnsi" w:hAnsiTheme="majorHAnsi" w:cstheme="majorHAnsi"/>
          <w:sz w:val="24"/>
          <w:szCs w:val="24"/>
        </w:rPr>
        <w:t>Dobrovoľn</w:t>
      </w:r>
      <w:sdt>
        <w:sdtPr>
          <w:rPr>
            <w:rFonts w:asciiTheme="majorHAnsi" w:hAnsiTheme="majorHAnsi" w:cstheme="majorHAnsi"/>
            <w:sz w:val="24"/>
            <w:szCs w:val="24"/>
          </w:rPr>
          <w:tag w:val="goog_rdk_8"/>
          <w:id w:val="1157577316"/>
        </w:sdtPr>
        <w:sdtEndPr/>
        <w:sdtContent/>
      </w:sdt>
      <w:r w:rsidRPr="00752DE9">
        <w:rPr>
          <w:rFonts w:asciiTheme="majorHAnsi" w:hAnsiTheme="majorHAnsi" w:cstheme="majorHAnsi"/>
          <w:sz w:val="24"/>
          <w:szCs w:val="24"/>
        </w:rPr>
        <w:t>ík/dobrovoľníčka zachováva mlčanlivosť o všetkých osobných či intímnych informáciách o osobe, ktorej pomáha, ktoré sa dozvedel/-a počas vykonávania dobrovoľníckej činnosti</w:t>
      </w:r>
    </w:p>
    <w:p w:rsidR="00127A18" w:rsidRPr="00752DE9" w:rsidRDefault="00127A18" w:rsidP="00127A18">
      <w:pPr>
        <w:pBdr>
          <w:top w:val="nil"/>
          <w:left w:val="nil"/>
          <w:bottom w:val="nil"/>
          <w:right w:val="nil"/>
          <w:between w:val="nil"/>
        </w:pBdr>
        <w:ind w:left="1080"/>
        <w:jc w:val="both"/>
        <w:rPr>
          <w:sz w:val="24"/>
          <w:szCs w:val="24"/>
        </w:rPr>
      </w:pPr>
    </w:p>
    <w:p w:rsidR="00127A18" w:rsidRPr="00752DE9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.............................................................................</w:t>
      </w:r>
    </w:p>
    <w:p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ind w:left="3540" w:firstLine="708"/>
        <w:jc w:val="center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 xml:space="preserve">                podpis dobrovoľníka/ </w:t>
      </w:r>
      <w:proofErr w:type="spellStart"/>
      <w:r w:rsidRPr="00246A3B">
        <w:rPr>
          <w:rFonts w:asciiTheme="majorHAnsi" w:hAnsiTheme="majorHAnsi" w:cstheme="majorHAnsi"/>
          <w:sz w:val="22"/>
          <w:szCs w:val="22"/>
        </w:rPr>
        <w:t>čky</w:t>
      </w:r>
      <w:proofErr w:type="spellEnd"/>
    </w:p>
    <w:p w:rsidR="00127A18" w:rsidRPr="00246A3B" w:rsidRDefault="00127A18" w:rsidP="00127A18">
      <w:pPr>
        <w:rPr>
          <w:sz w:val="22"/>
          <w:szCs w:val="22"/>
        </w:rPr>
      </w:pPr>
    </w:p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127A18" w:rsidRDefault="00127A18" w:rsidP="00127A18"/>
    <w:p w:rsidR="000E7E6F" w:rsidRDefault="000E7E6F">
      <w:bookmarkStart w:id="2" w:name="_GoBack"/>
      <w:bookmarkEnd w:id="2"/>
    </w:p>
    <w:sectPr w:rsidR="000E7E6F" w:rsidSect="00960BCB">
      <w:footerReference w:type="default" r:id="rId7"/>
      <w:pgSz w:w="11906" w:h="16838"/>
      <w:pgMar w:top="1417" w:right="1417" w:bottom="1417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38E9" w:rsidRDefault="00A038E9" w:rsidP="0037325E">
      <w:r>
        <w:separator/>
      </w:r>
    </w:p>
  </w:endnote>
  <w:endnote w:type="continuationSeparator" w:id="0">
    <w:p w:rsidR="00A038E9" w:rsidRDefault="00A038E9" w:rsidP="00373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325E" w:rsidRPr="00960BCB" w:rsidRDefault="00960BCB" w:rsidP="0037325E">
    <w:pPr>
      <w:rPr>
        <w:rFonts w:asciiTheme="majorHAnsi" w:hAnsiTheme="majorHAnsi" w:cstheme="majorHAnsi"/>
        <w:iCs/>
        <w:color w:val="404040" w:themeColor="text1" w:themeTint="BF"/>
        <w:sz w:val="22"/>
        <w:szCs w:val="22"/>
      </w:rPr>
    </w:pPr>
    <w:r>
      <w:rPr>
        <w:rFonts w:asciiTheme="majorHAnsi" w:hAnsiTheme="majorHAnsi" w:cstheme="majorHAnsi"/>
        <w:iCs/>
        <w:noProof/>
        <w:color w:val="404040" w:themeColor="text1" w:themeTint="BF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4445</wp:posOffset>
          </wp:positionH>
          <wp:positionV relativeFrom="paragraph">
            <wp:posOffset>-381635</wp:posOffset>
          </wp:positionV>
          <wp:extent cx="1195070" cy="506095"/>
          <wp:effectExtent l="0" t="0" r="5080" b="8255"/>
          <wp:wrapTight wrapText="bothSides">
            <wp:wrapPolygon edited="0">
              <wp:start x="0" y="0"/>
              <wp:lineTo x="0" y="21139"/>
              <wp:lineTo x="21348" y="21139"/>
              <wp:lineTo x="21348" y="0"/>
              <wp:lineTo x="0" y="0"/>
            </wp:wrapPolygon>
          </wp:wrapTight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5070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325E" w:rsidRPr="00960BCB">
      <w:rPr>
        <w:rFonts w:asciiTheme="majorHAnsi" w:hAnsiTheme="majorHAnsi" w:cstheme="majorHAnsi"/>
        <w:iCs/>
        <w:color w:val="404040" w:themeColor="text1" w:themeTint="BF"/>
        <w:sz w:val="22"/>
        <w:szCs w:val="22"/>
      </w:rPr>
      <w:t>Kódex pripravilo Centrum dobrovoľníctva. n. o. v Banskej Bystrici</w:t>
    </w:r>
  </w:p>
  <w:p w:rsidR="0037325E" w:rsidRDefault="0037325E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38E9" w:rsidRDefault="00A038E9" w:rsidP="0037325E">
      <w:r>
        <w:separator/>
      </w:r>
    </w:p>
  </w:footnote>
  <w:footnote w:type="continuationSeparator" w:id="0">
    <w:p w:rsidR="00A038E9" w:rsidRDefault="00A038E9" w:rsidP="00373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8B5592"/>
    <w:multiLevelType w:val="multilevel"/>
    <w:tmpl w:val="F738BE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495866F8"/>
    <w:multiLevelType w:val="multilevel"/>
    <w:tmpl w:val="2864F12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6BD922D4"/>
    <w:multiLevelType w:val="multilevel"/>
    <w:tmpl w:val="C172E64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ztDSyMLe0sDBV0lEKTi0uzszPAykwrAUA7jSp9iwAAAA="/>
  </w:docVars>
  <w:rsids>
    <w:rsidRoot w:val="00127A18"/>
    <w:rsid w:val="000E7E6F"/>
    <w:rsid w:val="00127A18"/>
    <w:rsid w:val="0037325E"/>
    <w:rsid w:val="003A01AA"/>
    <w:rsid w:val="00592308"/>
    <w:rsid w:val="00752DE9"/>
    <w:rsid w:val="00960BCB"/>
    <w:rsid w:val="00A0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A32AF02-582C-4DBA-AC1A-A5CA5147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27A1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127A1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127A1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  <w:style w:type="paragraph" w:styleId="Hlavika">
    <w:name w:val="header"/>
    <w:basedOn w:val="Normlny"/>
    <w:link w:val="HlavikaChar"/>
    <w:uiPriority w:val="99"/>
    <w:unhideWhenUsed/>
    <w:rsid w:val="003732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7325E"/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Pta">
    <w:name w:val="footer"/>
    <w:basedOn w:val="Normlny"/>
    <w:link w:val="PtaChar"/>
    <w:uiPriority w:val="99"/>
    <w:unhideWhenUsed/>
    <w:rsid w:val="0037325E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325E"/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Sis</cp:lastModifiedBy>
  <cp:revision>2</cp:revision>
  <dcterms:created xsi:type="dcterms:W3CDTF">2021-11-04T07:26:00Z</dcterms:created>
  <dcterms:modified xsi:type="dcterms:W3CDTF">2021-11-04T07:26:00Z</dcterms:modified>
</cp:coreProperties>
</file>